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d772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7244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3T14:02:38Z</dcterms:created>
  <dcterms:modified xsi:type="dcterms:W3CDTF">2017-02-13T14:02:38Z</dcterms:modified>
</cp:coreProperties>
</file>